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7B444" w14:textId="57843AF8" w:rsidR="00B5267C" w:rsidRDefault="00652E8F" w:rsidP="133C5C91">
      <w:pPr>
        <w:pStyle w:val="Pa2"/>
        <w:spacing w:after="80"/>
        <w:jc w:val="center"/>
        <w:rPr>
          <w:rStyle w:val="A4"/>
          <w:rFonts w:ascii="Arial" w:eastAsia="Arial" w:hAnsi="Arial" w:cs="Arial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6D71B42" wp14:editId="133C5C91">
            <wp:extent cx="1209769" cy="1209769"/>
            <wp:effectExtent l="0" t="0" r="9525" b="9525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8">
                      <a:extLst>
                        <a:ext uri="{FF2B5EF4-FFF2-40B4-BE49-F238E27FC236}">
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85BD71A4-00A8-42A1-B1DD-98828B1330E3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769" cy="1209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B74D5" w14:textId="27C2C393" w:rsidR="00430730" w:rsidRDefault="00081417" w:rsidP="133C5C91">
      <w:pPr>
        <w:pStyle w:val="Pa2"/>
        <w:spacing w:after="80"/>
        <w:jc w:val="center"/>
        <w:rPr>
          <w:rStyle w:val="A4"/>
          <w:rFonts w:ascii="Arial" w:eastAsia="Arial" w:hAnsi="Arial" w:cs="Arial"/>
          <w:b/>
          <w:bCs/>
          <w:sz w:val="32"/>
          <w:szCs w:val="32"/>
        </w:rPr>
      </w:pPr>
      <w:r>
        <w:rPr>
          <w:rStyle w:val="A4"/>
          <w:rFonts w:ascii="Arial" w:eastAsia="Arial" w:hAnsi="Arial" w:cs="Arial"/>
          <w:b/>
          <w:bCs/>
          <w:sz w:val="32"/>
          <w:szCs w:val="32"/>
        </w:rPr>
        <w:t xml:space="preserve">[City] Fill the Boot </w:t>
      </w:r>
      <w:r w:rsidR="00143830" w:rsidRPr="133C5C91">
        <w:rPr>
          <w:rStyle w:val="A4"/>
          <w:rFonts w:ascii="Arial" w:eastAsia="Arial" w:hAnsi="Arial" w:cs="Arial"/>
          <w:b/>
          <w:bCs/>
          <w:sz w:val="32"/>
          <w:szCs w:val="32"/>
        </w:rPr>
        <w:t>Media Kicko</w:t>
      </w:r>
      <w:r w:rsidR="00B5267C" w:rsidRPr="133C5C91">
        <w:rPr>
          <w:rStyle w:val="A4"/>
          <w:rFonts w:ascii="Arial" w:eastAsia="Arial" w:hAnsi="Arial" w:cs="Arial"/>
          <w:b/>
          <w:bCs/>
          <w:sz w:val="32"/>
          <w:szCs w:val="32"/>
        </w:rPr>
        <w:t>ff Agenda</w:t>
      </w:r>
    </w:p>
    <w:p w14:paraId="1CFE1162" w14:textId="77777777" w:rsidR="00B5267C" w:rsidRPr="002C7BA1" w:rsidRDefault="00430730" w:rsidP="00B5267C">
      <w:pPr>
        <w:pStyle w:val="Pa2"/>
        <w:spacing w:after="80"/>
        <w:jc w:val="center"/>
        <w:rPr>
          <w:rFonts w:ascii="Arial Rounded MT Bold" w:hAnsi="Arial Rounded MT Bold" w:cs="TradeGothic Bold"/>
          <w:color w:val="000000"/>
          <w:sz w:val="10"/>
          <w:szCs w:val="10"/>
        </w:rPr>
      </w:pPr>
      <w:r w:rsidRPr="133C5C91">
        <w:rPr>
          <w:rStyle w:val="A4"/>
          <w:rFonts w:ascii="Arial" w:eastAsia="Arial" w:hAnsi="Arial" w:cs="Arial"/>
          <w:b/>
          <w:bCs/>
          <w:sz w:val="32"/>
          <w:szCs w:val="32"/>
        </w:rPr>
        <w:t>[Insert Date]</w:t>
      </w:r>
      <w: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3119"/>
        <w:gridCol w:w="4526"/>
      </w:tblGrid>
      <w:tr w:rsidR="00430730" w14:paraId="5B847B66" w14:textId="77777777" w:rsidTr="7BAB181D">
        <w:trPr>
          <w:trHeight w:val="431"/>
          <w:jc w:val="center"/>
        </w:trPr>
        <w:tc>
          <w:tcPr>
            <w:tcW w:w="1705" w:type="dxa"/>
          </w:tcPr>
          <w:p w14:paraId="59ED95C5" w14:textId="77777777" w:rsidR="00430730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119" w:type="dxa"/>
          </w:tcPr>
          <w:p w14:paraId="0A97971D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Speaker</w:t>
            </w:r>
          </w:p>
        </w:tc>
        <w:tc>
          <w:tcPr>
            <w:tcW w:w="4526" w:type="dxa"/>
          </w:tcPr>
          <w:p w14:paraId="748CE044" w14:textId="77777777" w:rsidR="00430730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Agenda Items</w:t>
            </w:r>
          </w:p>
        </w:tc>
      </w:tr>
      <w:tr w:rsidR="00430730" w14:paraId="108A8135" w14:textId="77777777" w:rsidTr="7BAB181D">
        <w:trPr>
          <w:jc w:val="center"/>
        </w:trPr>
        <w:tc>
          <w:tcPr>
            <w:tcW w:w="1705" w:type="dxa"/>
          </w:tcPr>
          <w:p w14:paraId="047EEB13" w14:textId="22FD0C54" w:rsidR="00430730" w:rsidRDefault="00003952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3 minutes</w:t>
            </w:r>
          </w:p>
        </w:tc>
        <w:tc>
          <w:tcPr>
            <w:tcW w:w="3119" w:type="dxa"/>
          </w:tcPr>
          <w:p w14:paraId="140CE46A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President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 xml:space="preserve">[Name] 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of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 xml:space="preserve">[City] 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Fire Fighters Local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 xml:space="preserve">[Number] 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AND/OR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 xml:space="preserve">[City] 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>Department Fire Chief [Name]</w:t>
            </w:r>
          </w:p>
        </w:tc>
        <w:tc>
          <w:tcPr>
            <w:tcW w:w="4526" w:type="dxa"/>
          </w:tcPr>
          <w:p w14:paraId="4DA365F0" w14:textId="77777777" w:rsid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Opening R</w:t>
            </w: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emark</w:t>
            </w: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s</w:t>
            </w:r>
          </w:p>
        </w:tc>
      </w:tr>
      <w:tr w:rsidR="00430730" w14:paraId="7F30066D" w14:textId="77777777" w:rsidTr="7BAB181D">
        <w:trPr>
          <w:jc w:val="center"/>
        </w:trPr>
        <w:tc>
          <w:tcPr>
            <w:tcW w:w="1705" w:type="dxa"/>
          </w:tcPr>
          <w:p w14:paraId="2C8B79A4" w14:textId="765A294A" w:rsidR="00430730" w:rsidRDefault="00003952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2 - 3 minutes</w:t>
            </w:r>
          </w:p>
        </w:tc>
        <w:tc>
          <w:tcPr>
            <w:tcW w:w="3119" w:type="dxa"/>
          </w:tcPr>
          <w:p w14:paraId="7DC64292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>Whoever did not make the opening remarks should do this, the President or the Chief</w:t>
            </w:r>
          </w:p>
        </w:tc>
        <w:tc>
          <w:tcPr>
            <w:tcW w:w="4526" w:type="dxa"/>
          </w:tcPr>
          <w:p w14:paraId="39F4CB82" w14:textId="77777777" w:rsid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Purpose of today’s event</w:t>
            </w:r>
          </w:p>
        </w:tc>
      </w:tr>
      <w:tr w:rsidR="00430730" w14:paraId="3AF14A4A" w14:textId="77777777" w:rsidTr="7BAB181D">
        <w:trPr>
          <w:jc w:val="center"/>
        </w:trPr>
        <w:tc>
          <w:tcPr>
            <w:tcW w:w="1705" w:type="dxa"/>
          </w:tcPr>
          <w:p w14:paraId="70737962" w14:textId="728F1545" w:rsidR="00430730" w:rsidRDefault="00003952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2 minutes</w:t>
            </w:r>
          </w:p>
        </w:tc>
        <w:tc>
          <w:tcPr>
            <w:tcW w:w="3119" w:type="dxa"/>
          </w:tcPr>
          <w:p w14:paraId="19049320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Fill the Boot Coordinator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>[Name]</w:t>
            </w:r>
          </w:p>
        </w:tc>
        <w:tc>
          <w:tcPr>
            <w:tcW w:w="4526" w:type="dxa"/>
          </w:tcPr>
          <w:p w14:paraId="6385E0AD" w14:textId="77777777" w:rsidR="00FC3A4A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History of Fill the Boot: </w:t>
            </w:r>
          </w:p>
          <w:p w14:paraId="5F8CE31A" w14:textId="33948382" w:rsid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[City &amp; Local #] </w:t>
            </w:r>
          </w:p>
        </w:tc>
      </w:tr>
      <w:tr w:rsidR="00430730" w14:paraId="7B799ED0" w14:textId="77777777" w:rsidTr="7BAB181D">
        <w:trPr>
          <w:jc w:val="center"/>
        </w:trPr>
        <w:tc>
          <w:tcPr>
            <w:tcW w:w="1705" w:type="dxa"/>
          </w:tcPr>
          <w:p w14:paraId="55BBDDA9" w14:textId="762FF545" w:rsidR="00430730" w:rsidRDefault="00003952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2 minutes</w:t>
            </w:r>
          </w:p>
        </w:tc>
        <w:tc>
          <w:tcPr>
            <w:tcW w:w="3119" w:type="dxa"/>
          </w:tcPr>
          <w:p w14:paraId="23338200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>Fill the Boot Coordinator or Local President &amp; goal for this year</w:t>
            </w:r>
          </w:p>
        </w:tc>
        <w:tc>
          <w:tcPr>
            <w:tcW w:w="4526" w:type="dxa"/>
          </w:tcPr>
          <w:p w14:paraId="0A0EF92B" w14:textId="1380F63D" w:rsid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 w:rsidRPr="2AD5E4BA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Announcement of </w:t>
            </w:r>
            <w:r w:rsidR="00753714" w:rsidRPr="2AD5E4BA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202</w:t>
            </w:r>
            <w:r w:rsidR="00664502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="00753714" w:rsidRPr="2AD5E4BA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2AD5E4BA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Dates</w:t>
            </w:r>
          </w:p>
        </w:tc>
      </w:tr>
      <w:tr w:rsidR="00430730" w14:paraId="13169640" w14:textId="77777777" w:rsidTr="7BAB181D">
        <w:trPr>
          <w:jc w:val="center"/>
        </w:trPr>
        <w:tc>
          <w:tcPr>
            <w:tcW w:w="1705" w:type="dxa"/>
          </w:tcPr>
          <w:p w14:paraId="03CE9A9C" w14:textId="3BDC6B15" w:rsidR="00430730" w:rsidRDefault="00003952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2 minutes</w:t>
            </w:r>
          </w:p>
        </w:tc>
        <w:tc>
          <w:tcPr>
            <w:tcW w:w="3119" w:type="dxa"/>
          </w:tcPr>
          <w:p w14:paraId="280E0EB1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Mayor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 xml:space="preserve">[Name] 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of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 xml:space="preserve">[City] 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 xml:space="preserve">or City Council member </w:t>
            </w: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 xml:space="preserve">[Name] 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>or both if they would both like to speak</w:t>
            </w:r>
          </w:p>
        </w:tc>
        <w:tc>
          <w:tcPr>
            <w:tcW w:w="4526" w:type="dxa"/>
          </w:tcPr>
          <w:p w14:paraId="3E5662BC" w14:textId="7D1C2A66" w:rsid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Read the </w:t>
            </w: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Proclamation</w:t>
            </w:r>
            <w:r w:rsidR="00CA6A19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 &amp; introduce local individual of family served by MDA</w:t>
            </w:r>
          </w:p>
        </w:tc>
      </w:tr>
      <w:tr w:rsidR="00430730" w14:paraId="5FA7851F" w14:textId="77777777" w:rsidTr="7BAB181D">
        <w:trPr>
          <w:jc w:val="center"/>
        </w:trPr>
        <w:tc>
          <w:tcPr>
            <w:tcW w:w="1705" w:type="dxa"/>
          </w:tcPr>
          <w:p w14:paraId="0CF769C3" w14:textId="16BD529C" w:rsidR="00430730" w:rsidRDefault="00003952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2-3 minutes</w:t>
            </w:r>
          </w:p>
        </w:tc>
        <w:tc>
          <w:tcPr>
            <w:tcW w:w="3119" w:type="dxa"/>
          </w:tcPr>
          <w:p w14:paraId="0AA10747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>[Name of l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>ocal individual or family served by MDA]</w:t>
            </w:r>
          </w:p>
        </w:tc>
        <w:tc>
          <w:tcPr>
            <w:tcW w:w="4526" w:type="dxa"/>
          </w:tcPr>
          <w:p w14:paraId="5EA0F36D" w14:textId="77777777" w:rsidR="00430730" w:rsidRP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Comments &amp; thank-you</w:t>
            </w: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 message</w:t>
            </w:r>
          </w:p>
        </w:tc>
      </w:tr>
      <w:tr w:rsidR="00430730" w14:paraId="31D7F476" w14:textId="77777777" w:rsidTr="7BAB181D">
        <w:trPr>
          <w:jc w:val="center"/>
        </w:trPr>
        <w:tc>
          <w:tcPr>
            <w:tcW w:w="1705" w:type="dxa"/>
          </w:tcPr>
          <w:p w14:paraId="38AADF03" w14:textId="47817297" w:rsidR="00430730" w:rsidRDefault="006A13D7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2-3 </w:t>
            </w:r>
            <w:r w:rsidR="00003952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minutes</w:t>
            </w:r>
          </w:p>
        </w:tc>
        <w:tc>
          <w:tcPr>
            <w:tcW w:w="3119" w:type="dxa"/>
          </w:tcPr>
          <w:p w14:paraId="0E3A4D62" w14:textId="77777777" w:rsidR="00430730" w:rsidRPr="002C7BA1" w:rsidRDefault="00430730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>Local President</w:t>
            </w:r>
          </w:p>
        </w:tc>
        <w:tc>
          <w:tcPr>
            <w:tcW w:w="4526" w:type="dxa"/>
          </w:tcPr>
          <w:p w14:paraId="6DB77387" w14:textId="77777777" w:rsidR="00430730" w:rsidRP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>Closing C</w:t>
            </w: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omments </w:t>
            </w:r>
          </w:p>
        </w:tc>
      </w:tr>
      <w:tr w:rsidR="00430730" w14:paraId="49A70170" w14:textId="77777777" w:rsidTr="7BAB181D">
        <w:trPr>
          <w:jc w:val="center"/>
        </w:trPr>
        <w:tc>
          <w:tcPr>
            <w:tcW w:w="1705" w:type="dxa"/>
          </w:tcPr>
          <w:p w14:paraId="44CA146E" w14:textId="4104C65F" w:rsidR="00430730" w:rsidRDefault="006A13D7" w:rsidP="00B5267C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Close </w:t>
            </w:r>
          </w:p>
        </w:tc>
        <w:tc>
          <w:tcPr>
            <w:tcW w:w="3119" w:type="dxa"/>
          </w:tcPr>
          <w:p w14:paraId="177E9755" w14:textId="6B91B34D" w:rsidR="00430730" w:rsidRPr="002C7BA1" w:rsidRDefault="00CA6A19" w:rsidP="00B5267C">
            <w:pPr>
              <w:pStyle w:val="Pa2"/>
              <w:spacing w:after="80"/>
              <w:rPr>
                <w:rStyle w:val="A4"/>
                <w:rFonts w:ascii="Arial" w:hAnsi="Arial" w:cs="Arial"/>
                <w:bCs/>
                <w:sz w:val="24"/>
                <w:szCs w:val="24"/>
              </w:rPr>
            </w:pPr>
            <w:r w:rsidRPr="002C7BA1">
              <w:rPr>
                <w:rStyle w:val="A4"/>
                <w:rFonts w:ascii="Arial" w:hAnsi="Arial" w:cs="Arial"/>
                <w:bCs/>
                <w:sz w:val="24"/>
                <w:szCs w:val="24"/>
              </w:rPr>
              <w:t>[Name of l</w:t>
            </w:r>
            <w:r w:rsidRPr="002C7BA1">
              <w:rPr>
                <w:rStyle w:val="A4"/>
                <w:rFonts w:ascii="Arial" w:hAnsi="Arial" w:cs="Arial"/>
                <w:sz w:val="24"/>
                <w:szCs w:val="24"/>
              </w:rPr>
              <w:t>ocal individual or family served by MDA]</w:t>
            </w:r>
            <w:r>
              <w:rPr>
                <w:rStyle w:val="A4"/>
                <w:rFonts w:ascii="Arial" w:hAnsi="Arial" w:cs="Arial"/>
                <w:sz w:val="24"/>
                <w:szCs w:val="24"/>
              </w:rPr>
              <w:t xml:space="preserve"> </w:t>
            </w:r>
            <w:r w:rsidR="00430730" w:rsidRPr="002C7BA1">
              <w:rPr>
                <w:rStyle w:val="A4"/>
                <w:rFonts w:ascii="Arial" w:hAnsi="Arial" w:cs="Arial"/>
                <w:sz w:val="24"/>
                <w:szCs w:val="24"/>
              </w:rPr>
              <w:t>passes the boot for first donations.</w:t>
            </w:r>
          </w:p>
        </w:tc>
        <w:tc>
          <w:tcPr>
            <w:tcW w:w="4526" w:type="dxa"/>
          </w:tcPr>
          <w:p w14:paraId="6E804369" w14:textId="77777777" w:rsidR="00430730" w:rsidRPr="00430730" w:rsidRDefault="00430730" w:rsidP="00430730">
            <w:pPr>
              <w:pStyle w:val="Pa2"/>
              <w:spacing w:after="80"/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</w:pPr>
            <w:r w:rsidRPr="00430730">
              <w:rPr>
                <w:rStyle w:val="A4"/>
                <w:rFonts w:ascii="Arial" w:hAnsi="Arial" w:cs="Arial"/>
                <w:b/>
                <w:bCs/>
                <w:sz w:val="24"/>
                <w:szCs w:val="24"/>
              </w:rPr>
              <w:t xml:space="preserve">Pass the Boot </w:t>
            </w:r>
          </w:p>
        </w:tc>
      </w:tr>
      <w:tr w:rsidR="002C7BA1" w14:paraId="57AA43E0" w14:textId="77777777" w:rsidTr="7BAB181D">
        <w:trPr>
          <w:jc w:val="center"/>
        </w:trPr>
        <w:tc>
          <w:tcPr>
            <w:tcW w:w="9350" w:type="dxa"/>
            <w:gridSpan w:val="3"/>
          </w:tcPr>
          <w:p w14:paraId="3BF596E3" w14:textId="4651D38E" w:rsidR="002C7BA1" w:rsidRPr="002C7BA1" w:rsidRDefault="002C7BA1" w:rsidP="7BAB181D">
            <w:pPr>
              <w:pStyle w:val="Pa2"/>
              <w:spacing w:after="80"/>
              <w:rPr>
                <w:rStyle w:val="A4"/>
                <w:rFonts w:ascii="Arial" w:hAnsi="Arial" w:cs="Arial"/>
                <w:sz w:val="22"/>
                <w:szCs w:val="22"/>
              </w:rPr>
            </w:pPr>
            <w:r w:rsidRPr="7BAB181D">
              <w:rPr>
                <w:rStyle w:val="A4"/>
                <w:rFonts w:ascii="Arial" w:hAnsi="Arial" w:cs="Arial"/>
                <w:sz w:val="22"/>
                <w:szCs w:val="22"/>
              </w:rPr>
              <w:t xml:space="preserve">Photo Opportunity should include the Mayor and City Officials, the Fire Chief, the Local President, the Fill the Boot Coordinator, local </w:t>
            </w:r>
            <w:r w:rsidR="00BC56E4">
              <w:rPr>
                <w:rStyle w:val="A4"/>
                <w:rFonts w:ascii="Arial" w:hAnsi="Arial" w:cs="Arial"/>
                <w:sz w:val="22"/>
                <w:szCs w:val="22"/>
              </w:rPr>
              <w:t>individuals</w:t>
            </w:r>
            <w:r w:rsidR="00153DDF">
              <w:rPr>
                <w:rStyle w:val="A4"/>
                <w:rFonts w:ascii="Arial" w:hAnsi="Arial" w:cs="Arial"/>
                <w:sz w:val="22"/>
                <w:szCs w:val="22"/>
              </w:rPr>
              <w:t>/</w:t>
            </w:r>
            <w:r w:rsidR="00BC56E4">
              <w:rPr>
                <w:rStyle w:val="A4"/>
                <w:rFonts w:ascii="Arial" w:hAnsi="Arial" w:cs="Arial"/>
                <w:sz w:val="22"/>
                <w:szCs w:val="22"/>
              </w:rPr>
              <w:t>families served by MDA</w:t>
            </w:r>
            <w:r w:rsidRPr="7BAB181D">
              <w:rPr>
                <w:rStyle w:val="A4"/>
                <w:rFonts w:ascii="Arial" w:hAnsi="Arial" w:cs="Arial"/>
                <w:sz w:val="22"/>
                <w:szCs w:val="22"/>
              </w:rPr>
              <w:t xml:space="preserve"> in front of podium or apparatus (E.G., truck) with Fill the Boot banner.</w:t>
            </w:r>
          </w:p>
        </w:tc>
      </w:tr>
    </w:tbl>
    <w:p w14:paraId="39FAD82B" w14:textId="0CF500F7" w:rsidR="00A0270C" w:rsidRPr="00430730" w:rsidRDefault="00B5267C" w:rsidP="00430730">
      <w:pPr>
        <w:pStyle w:val="Pa2"/>
        <w:spacing w:after="80"/>
        <w:rPr>
          <w:rFonts w:ascii="Arial" w:hAnsi="Arial" w:cs="Arial"/>
        </w:rPr>
      </w:pPr>
      <w:r w:rsidRPr="00430730">
        <w:rPr>
          <w:rStyle w:val="A4"/>
          <w:rFonts w:ascii="Arial" w:hAnsi="Arial" w:cs="Arial"/>
          <w:sz w:val="24"/>
          <w:szCs w:val="24"/>
        </w:rPr>
        <w:br/>
        <w:t>Note</w:t>
      </w:r>
      <w:r w:rsidR="00003952">
        <w:rPr>
          <w:rStyle w:val="A4"/>
          <w:rFonts w:ascii="Arial" w:hAnsi="Arial" w:cs="Arial"/>
          <w:sz w:val="24"/>
          <w:szCs w:val="24"/>
        </w:rPr>
        <w:t xml:space="preserve">: Aim to keep the entire event right around 30 minutes. </w:t>
      </w:r>
      <w:r w:rsidRPr="00430730">
        <w:rPr>
          <w:rStyle w:val="A4"/>
          <w:rFonts w:ascii="Arial" w:hAnsi="Arial" w:cs="Arial"/>
          <w:sz w:val="24"/>
          <w:szCs w:val="24"/>
        </w:rPr>
        <w:t>At the end of the press conference, the Local President or Fill the Boot Coordinator, as well as local MDA representatives and individuals</w:t>
      </w:r>
      <w:r w:rsidR="00153DDF">
        <w:rPr>
          <w:rStyle w:val="A4"/>
          <w:rFonts w:ascii="Arial" w:hAnsi="Arial" w:cs="Arial"/>
          <w:sz w:val="24"/>
          <w:szCs w:val="24"/>
        </w:rPr>
        <w:t>/families served by</w:t>
      </w:r>
      <w:r w:rsidRPr="00430730">
        <w:rPr>
          <w:rStyle w:val="A4"/>
          <w:rFonts w:ascii="Arial" w:hAnsi="Arial" w:cs="Arial"/>
          <w:sz w:val="24"/>
          <w:szCs w:val="24"/>
        </w:rPr>
        <w:t xml:space="preserve"> MDA, should be available for media interviews.</w:t>
      </w:r>
    </w:p>
    <w:sectPr w:rsidR="00A0270C" w:rsidRPr="00430730" w:rsidSect="002C7B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015C1"/>
    <w:multiLevelType w:val="hybridMultilevel"/>
    <w:tmpl w:val="64685862"/>
    <w:lvl w:ilvl="0" w:tplc="049047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91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DA1MzC3NDUytrBU0lEKTi0uzszPAykwrAUAQSgc0CwAAAA="/>
  </w:docVars>
  <w:rsids>
    <w:rsidRoot w:val="00343040"/>
    <w:rsid w:val="00003952"/>
    <w:rsid w:val="00081417"/>
    <w:rsid w:val="00143830"/>
    <w:rsid w:val="00153DDF"/>
    <w:rsid w:val="002C7BA1"/>
    <w:rsid w:val="002E22D1"/>
    <w:rsid w:val="002F4178"/>
    <w:rsid w:val="00343040"/>
    <w:rsid w:val="00430730"/>
    <w:rsid w:val="00516556"/>
    <w:rsid w:val="006039A0"/>
    <w:rsid w:val="00652E8F"/>
    <w:rsid w:val="00664502"/>
    <w:rsid w:val="00684DF3"/>
    <w:rsid w:val="006945BD"/>
    <w:rsid w:val="006A13D7"/>
    <w:rsid w:val="00753714"/>
    <w:rsid w:val="00AC7302"/>
    <w:rsid w:val="00B2378F"/>
    <w:rsid w:val="00B5267C"/>
    <w:rsid w:val="00BC56E4"/>
    <w:rsid w:val="00CA6A19"/>
    <w:rsid w:val="00DC11E8"/>
    <w:rsid w:val="00E7226C"/>
    <w:rsid w:val="00ED1EF7"/>
    <w:rsid w:val="00F72D70"/>
    <w:rsid w:val="00FC3A4A"/>
    <w:rsid w:val="133C5C91"/>
    <w:rsid w:val="2AD5E4BA"/>
    <w:rsid w:val="7BAB1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52E62"/>
  <w15:docId w15:val="{9A6D6272-0141-4861-BE87-741A61735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040"/>
    <w:pPr>
      <w:ind w:left="720"/>
      <w:contextualSpacing/>
    </w:pPr>
  </w:style>
  <w:style w:type="paragraph" w:customStyle="1" w:styleId="Pa2">
    <w:name w:val="Pa2"/>
    <w:basedOn w:val="Normal"/>
    <w:next w:val="Normal"/>
    <w:uiPriority w:val="99"/>
    <w:rsid w:val="00B5267C"/>
    <w:pPr>
      <w:autoSpaceDE w:val="0"/>
      <w:autoSpaceDN w:val="0"/>
      <w:adjustRightInd w:val="0"/>
      <w:spacing w:after="0" w:line="241" w:lineRule="atLeast"/>
    </w:pPr>
    <w:rPr>
      <w:rFonts w:ascii="TradeGothic Bold" w:hAnsi="TradeGothic Bold"/>
      <w:sz w:val="24"/>
      <w:szCs w:val="24"/>
    </w:rPr>
  </w:style>
  <w:style w:type="character" w:customStyle="1" w:styleId="A4">
    <w:name w:val="A4"/>
    <w:uiPriority w:val="99"/>
    <w:rsid w:val="00B5267C"/>
    <w:rPr>
      <w:rFonts w:cs="TradeGothic Bold"/>
      <w:color w:val="00000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6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6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30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307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07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07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07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07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3c72bdd-d9c2-4705-8212-0b922216ea8a">
      <Terms xmlns="http://schemas.microsoft.com/office/infopath/2007/PartnerControls"/>
    </lcf76f155ced4ddcb4097134ff3c332f>
    <TaxCatchAll xmlns="68dd7997-1204-4884-a1a1-d773e981824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ECD403BEB4C4F94289DE25156AD3A" ma:contentTypeVersion="16" ma:contentTypeDescription="Create a new document." ma:contentTypeScope="" ma:versionID="7582d725cb83e1c12eb7d2073c5b9ad2">
  <xsd:schema xmlns:xsd="http://www.w3.org/2001/XMLSchema" xmlns:xs="http://www.w3.org/2001/XMLSchema" xmlns:p="http://schemas.microsoft.com/office/2006/metadata/properties" xmlns:ns2="b3c72bdd-d9c2-4705-8212-0b922216ea8a" xmlns:ns3="68dd7997-1204-4884-a1a1-d773e981824a" targetNamespace="http://schemas.microsoft.com/office/2006/metadata/properties" ma:root="true" ma:fieldsID="b40a9c85b8f49c145f908efbf19e86b6" ns2:_="" ns3:_="">
    <xsd:import namespace="b3c72bdd-d9c2-4705-8212-0b922216ea8a"/>
    <xsd:import namespace="68dd7997-1204-4884-a1a1-d773e98182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72bdd-d9c2-4705-8212-0b922216ea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05439e4-6f6b-4415-973b-fc2fed44d9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d7997-1204-4884-a1a1-d773e981824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597372-ca36-42be-bec8-faae36c7b47e}" ma:internalName="TaxCatchAll" ma:showField="CatchAllData" ma:web="68dd7997-1204-4884-a1a1-d773e98182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889AC7-537A-4C96-A329-A1BD2A846F07}">
  <ds:schemaRefs>
    <ds:schemaRef ds:uri="http://schemas.microsoft.com/office/2006/metadata/properties"/>
    <ds:schemaRef ds:uri="http://schemas.microsoft.com/office/infopath/2007/PartnerControls"/>
    <ds:schemaRef ds:uri="b3c72bdd-d9c2-4705-8212-0b922216ea8a"/>
    <ds:schemaRef ds:uri="68dd7997-1204-4884-a1a1-d773e981824a"/>
  </ds:schemaRefs>
</ds:datastoreItem>
</file>

<file path=customXml/itemProps2.xml><?xml version="1.0" encoding="utf-8"?>
<ds:datastoreItem xmlns:ds="http://schemas.openxmlformats.org/officeDocument/2006/customXml" ds:itemID="{AB9A7DD8-46C6-4262-A7EA-59E4E46E14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85431B-A148-4D9B-9BA4-13850C10B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c72bdd-d9c2-4705-8212-0b922216ea8a"/>
    <ds:schemaRef ds:uri="68dd7997-1204-4884-a1a1-d773e9818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7</Words>
  <Characters>1245</Characters>
  <Application>Microsoft Office Word</Application>
  <DocSecurity>0</DocSecurity>
  <Lines>24</Lines>
  <Paragraphs>9</Paragraphs>
  <ScaleCrop>false</ScaleCrop>
  <Company>Muscular Dystrophy Association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i Park</dc:creator>
  <cp:lastModifiedBy>Hannah Sullivan</cp:lastModifiedBy>
  <cp:revision>10</cp:revision>
  <dcterms:created xsi:type="dcterms:W3CDTF">2023-06-07T01:41:00Z</dcterms:created>
  <dcterms:modified xsi:type="dcterms:W3CDTF">2023-06-07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ECD403BEB4C4F94289DE25156AD3A</vt:lpwstr>
  </property>
  <property fmtid="{D5CDD505-2E9C-101B-9397-08002B2CF9AE}" pid="3" name="MediaServiceImageTags">
    <vt:lpwstr/>
  </property>
</Properties>
</file>